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E8AE0" w14:textId="57659BA3" w:rsidR="00756769" w:rsidRPr="00756769" w:rsidRDefault="00756769" w:rsidP="002F1587">
      <w:pPr>
        <w:rPr>
          <w:rFonts w:ascii="Times New Roman" w:hAnsi="Times New Roman" w:cs="Times New Roman"/>
          <w:szCs w:val="21"/>
        </w:rPr>
      </w:pPr>
      <w:r w:rsidRPr="00756769">
        <w:rPr>
          <w:rFonts w:ascii="Times New Roman" w:hAnsi="Times New Roman" w:cs="Times New Roman"/>
          <w:szCs w:val="21"/>
          <w:shd w:val="clear" w:color="auto" w:fill="FFFFFF"/>
        </w:rPr>
        <w:t>To: Dr. Erika Paterson, ENGL 301 99A Instructor</w:t>
      </w:r>
      <w:r w:rsidRPr="00756769">
        <w:rPr>
          <w:rFonts w:ascii="Times New Roman" w:hAnsi="Times New Roman" w:cs="Times New Roman"/>
          <w:szCs w:val="21"/>
        </w:rPr>
        <w:br/>
      </w:r>
      <w:r w:rsidRPr="00756769">
        <w:rPr>
          <w:rFonts w:ascii="Times New Roman" w:hAnsi="Times New Roman" w:cs="Times New Roman"/>
          <w:szCs w:val="21"/>
          <w:shd w:val="clear" w:color="auto" w:fill="FFFFFF"/>
        </w:rPr>
        <w:t xml:space="preserve">From: </w:t>
      </w:r>
      <w:proofErr w:type="spellStart"/>
      <w:r w:rsidRPr="00756769">
        <w:rPr>
          <w:rFonts w:ascii="Times New Roman" w:hAnsi="Times New Roman" w:cs="Times New Roman"/>
          <w:szCs w:val="21"/>
          <w:shd w:val="clear" w:color="auto" w:fill="FFFFFF"/>
        </w:rPr>
        <w:t>Shuge</w:t>
      </w:r>
      <w:proofErr w:type="spellEnd"/>
      <w:r w:rsidRPr="00756769">
        <w:rPr>
          <w:rFonts w:ascii="Times New Roman" w:hAnsi="Times New Roman" w:cs="Times New Roman"/>
          <w:szCs w:val="21"/>
          <w:shd w:val="clear" w:color="auto" w:fill="FFFFFF"/>
        </w:rPr>
        <w:t xml:space="preserve"> Luo, ENGL 301 99A Student</w:t>
      </w:r>
      <w:r w:rsidRPr="00756769">
        <w:rPr>
          <w:rFonts w:ascii="Times New Roman" w:hAnsi="Times New Roman" w:cs="Times New Roman"/>
          <w:szCs w:val="21"/>
        </w:rPr>
        <w:br/>
      </w:r>
      <w:r w:rsidRPr="00756769">
        <w:rPr>
          <w:rFonts w:ascii="Times New Roman" w:hAnsi="Times New Roman" w:cs="Times New Roman"/>
          <w:szCs w:val="21"/>
          <w:shd w:val="clear" w:color="auto" w:fill="FFFFFF"/>
        </w:rPr>
        <w:t>Date: October 14th, 2020</w:t>
      </w:r>
    </w:p>
    <w:p w14:paraId="4126ED2F" w14:textId="6864A5EE" w:rsidR="002F1587" w:rsidRPr="00756769" w:rsidRDefault="002F1587" w:rsidP="002F1587">
      <w:pPr>
        <w:rPr>
          <w:rFonts w:ascii="Times New Roman" w:hAnsi="Times New Roman" w:cs="Times New Roman"/>
          <w:szCs w:val="21"/>
        </w:rPr>
      </w:pPr>
      <w:r w:rsidRPr="00756769">
        <w:rPr>
          <w:rFonts w:ascii="Times New Roman" w:hAnsi="Times New Roman" w:cs="Times New Roman"/>
          <w:szCs w:val="21"/>
        </w:rPr>
        <w:t xml:space="preserve">Subject: proposal for </w:t>
      </w:r>
      <w:r w:rsidR="00756769" w:rsidRPr="00756769">
        <w:rPr>
          <w:rFonts w:ascii="Times New Roman" w:hAnsi="Times New Roman" w:cs="Times New Roman"/>
          <w:szCs w:val="21"/>
        </w:rPr>
        <w:t xml:space="preserve">targeting waste management at </w:t>
      </w:r>
      <w:r w:rsidR="00756769" w:rsidRPr="00756769">
        <w:rPr>
          <w:rFonts w:ascii="Times New Roman" w:hAnsi="Times New Roman" w:cs="Times New Roman"/>
          <w:szCs w:val="21"/>
        </w:rPr>
        <w:t xml:space="preserve">Circular Economy Accelerator </w:t>
      </w:r>
      <w:proofErr w:type="spellStart"/>
      <w:r w:rsidR="00756769" w:rsidRPr="00756769">
        <w:rPr>
          <w:rFonts w:ascii="Times New Roman" w:hAnsi="Times New Roman" w:cs="Times New Roman"/>
          <w:szCs w:val="21"/>
        </w:rPr>
        <w:t>Programme</w:t>
      </w:r>
      <w:proofErr w:type="spellEnd"/>
      <w:r w:rsidR="00756769" w:rsidRPr="00756769">
        <w:rPr>
          <w:rFonts w:ascii="Times New Roman" w:hAnsi="Times New Roman" w:cs="Times New Roman"/>
          <w:szCs w:val="21"/>
        </w:rPr>
        <w:t xml:space="preserve"> </w:t>
      </w:r>
      <w:r w:rsidRPr="00756769">
        <w:rPr>
          <w:rFonts w:ascii="Times New Roman" w:hAnsi="Times New Roman" w:cs="Times New Roman"/>
          <w:szCs w:val="21"/>
        </w:rPr>
        <w:t>project for Zero Waste Scotland</w:t>
      </w:r>
    </w:p>
    <w:p w14:paraId="18FC21FE" w14:textId="77777777" w:rsidR="002F1587" w:rsidRPr="00756769" w:rsidRDefault="002F1587" w:rsidP="002F1587">
      <w:pPr>
        <w:rPr>
          <w:rFonts w:ascii="Times New Roman" w:hAnsi="Times New Roman" w:cs="Times New Roman"/>
          <w:szCs w:val="21"/>
        </w:rPr>
      </w:pPr>
    </w:p>
    <w:p w14:paraId="17686288" w14:textId="18B1EEE3" w:rsidR="0078771B" w:rsidRPr="00756769" w:rsidRDefault="002F1587" w:rsidP="002C56F6">
      <w:pPr>
        <w:rPr>
          <w:rFonts w:ascii="Times New Roman" w:hAnsi="Times New Roman" w:cs="Times New Roman"/>
          <w:szCs w:val="21"/>
        </w:rPr>
      </w:pPr>
      <w:r w:rsidRPr="00756769">
        <w:rPr>
          <w:rFonts w:ascii="Times New Roman" w:hAnsi="Times New Roman" w:cs="Times New Roman"/>
          <w:szCs w:val="21"/>
        </w:rPr>
        <w:t>Zero Waste Scotland is a not-for-profit environmental organization, funded by the Scottish Government and European Regional Development Fund. The organization focu</w:t>
      </w:r>
      <w:r w:rsidR="00756769" w:rsidRPr="00756769">
        <w:rPr>
          <w:rFonts w:ascii="Times New Roman" w:hAnsi="Times New Roman" w:cs="Times New Roman"/>
          <w:szCs w:val="21"/>
        </w:rPr>
        <w:t>se</w:t>
      </w:r>
      <w:r w:rsidRPr="00756769">
        <w:rPr>
          <w:rFonts w:ascii="Times New Roman" w:hAnsi="Times New Roman" w:cs="Times New Roman"/>
          <w:szCs w:val="21"/>
        </w:rPr>
        <w:t>s on various subjects and fields including food waste reduction, sustainable custom behavior</w:t>
      </w:r>
      <w:r w:rsidR="00756769" w:rsidRPr="00756769">
        <w:rPr>
          <w:rFonts w:ascii="Times New Roman" w:hAnsi="Times New Roman" w:cs="Times New Roman"/>
          <w:szCs w:val="21"/>
        </w:rPr>
        <w:t>,</w:t>
      </w:r>
      <w:r w:rsidRPr="00756769">
        <w:rPr>
          <w:rFonts w:ascii="Times New Roman" w:hAnsi="Times New Roman" w:cs="Times New Roman"/>
          <w:szCs w:val="21"/>
        </w:rPr>
        <w:t xml:space="preserve"> etc. However</w:t>
      </w:r>
      <w:r w:rsidR="00145A86" w:rsidRPr="00756769">
        <w:rPr>
          <w:rFonts w:ascii="Times New Roman" w:hAnsi="Times New Roman" w:cs="Times New Roman"/>
          <w:szCs w:val="21"/>
        </w:rPr>
        <w:t xml:space="preserve">, </w:t>
      </w:r>
      <w:r w:rsidRPr="00756769">
        <w:rPr>
          <w:rFonts w:ascii="Times New Roman" w:hAnsi="Times New Roman" w:cs="Times New Roman"/>
          <w:szCs w:val="21"/>
        </w:rPr>
        <w:t xml:space="preserve">the </w:t>
      </w:r>
      <w:proofErr w:type="gramStart"/>
      <w:r w:rsidRPr="00756769">
        <w:rPr>
          <w:rFonts w:ascii="Times New Roman" w:hAnsi="Times New Roman" w:cs="Times New Roman"/>
          <w:szCs w:val="21"/>
        </w:rPr>
        <w:t>ultimate goal</w:t>
      </w:r>
      <w:proofErr w:type="gramEnd"/>
      <w:r w:rsidRPr="00756769">
        <w:rPr>
          <w:rFonts w:ascii="Times New Roman" w:hAnsi="Times New Roman" w:cs="Times New Roman"/>
          <w:szCs w:val="21"/>
        </w:rPr>
        <w:t xml:space="preserve"> </w:t>
      </w:r>
      <w:r w:rsidR="00145A86" w:rsidRPr="00756769">
        <w:rPr>
          <w:rFonts w:ascii="Times New Roman" w:hAnsi="Times New Roman" w:cs="Times New Roman"/>
          <w:szCs w:val="21"/>
        </w:rPr>
        <w:t xml:space="preserve">of Zero Waste Scotland </w:t>
      </w:r>
      <w:r w:rsidRPr="00756769">
        <w:rPr>
          <w:rFonts w:ascii="Times New Roman" w:hAnsi="Times New Roman" w:cs="Times New Roman"/>
          <w:szCs w:val="21"/>
        </w:rPr>
        <w:t>is</w:t>
      </w:r>
      <w:r w:rsidR="00145A86" w:rsidRPr="00756769">
        <w:rPr>
          <w:rFonts w:ascii="Times New Roman" w:hAnsi="Times New Roman" w:cs="Times New Roman"/>
          <w:szCs w:val="21"/>
        </w:rPr>
        <w:t xml:space="preserve"> to</w:t>
      </w:r>
      <w:r w:rsidRPr="00756769">
        <w:rPr>
          <w:rFonts w:ascii="Times New Roman" w:hAnsi="Times New Roman" w:cs="Times New Roman"/>
          <w:szCs w:val="21"/>
        </w:rPr>
        <w:t xml:space="preserve"> </w:t>
      </w:r>
      <w:r w:rsidR="002C56F6" w:rsidRPr="00756769">
        <w:rPr>
          <w:rFonts w:ascii="Times New Roman" w:hAnsi="Times New Roman" w:cs="Times New Roman"/>
          <w:szCs w:val="21"/>
        </w:rPr>
        <w:t xml:space="preserve">provide practical support to encourage </w:t>
      </w:r>
      <w:r w:rsidR="00756769" w:rsidRPr="00756769">
        <w:rPr>
          <w:rFonts w:ascii="Times New Roman" w:hAnsi="Times New Roman" w:cs="Times New Roman"/>
          <w:szCs w:val="21"/>
        </w:rPr>
        <w:t xml:space="preserve">the </w:t>
      </w:r>
      <w:r w:rsidR="002C56F6" w:rsidRPr="00756769">
        <w:rPr>
          <w:rFonts w:ascii="Times New Roman" w:hAnsi="Times New Roman" w:cs="Times New Roman"/>
          <w:szCs w:val="21"/>
        </w:rPr>
        <w:t xml:space="preserve">growth of the circular economy in Scotland. </w:t>
      </w:r>
      <w:r w:rsidR="00145A86" w:rsidRPr="00756769">
        <w:rPr>
          <w:rFonts w:ascii="Times New Roman" w:hAnsi="Times New Roman" w:cs="Times New Roman"/>
          <w:szCs w:val="21"/>
        </w:rPr>
        <w:t>There are few branch program</w:t>
      </w:r>
      <w:r w:rsidR="00756769" w:rsidRPr="00756769">
        <w:rPr>
          <w:rFonts w:ascii="Times New Roman" w:hAnsi="Times New Roman" w:cs="Times New Roman"/>
          <w:szCs w:val="21"/>
        </w:rPr>
        <w:t>s</w:t>
      </w:r>
      <w:r w:rsidR="00145A86" w:rsidRPr="00756769">
        <w:rPr>
          <w:rFonts w:ascii="Times New Roman" w:hAnsi="Times New Roman" w:cs="Times New Roman"/>
          <w:szCs w:val="21"/>
        </w:rPr>
        <w:t xml:space="preserve"> focus on different areas of work: The Circular Economy Accelerator </w:t>
      </w:r>
      <w:proofErr w:type="spellStart"/>
      <w:r w:rsidR="00145A86" w:rsidRPr="00756769">
        <w:rPr>
          <w:rFonts w:ascii="Times New Roman" w:hAnsi="Times New Roman" w:cs="Times New Roman"/>
          <w:szCs w:val="21"/>
        </w:rPr>
        <w:t>Programme</w:t>
      </w:r>
      <w:proofErr w:type="spellEnd"/>
      <w:r w:rsidR="00145A86" w:rsidRPr="00756769">
        <w:rPr>
          <w:rFonts w:ascii="Times New Roman" w:hAnsi="Times New Roman" w:cs="Times New Roman"/>
          <w:szCs w:val="21"/>
        </w:rPr>
        <w:t xml:space="preserve"> aims to increase the resource efficiency of Scotland, further support community-based organi</w:t>
      </w:r>
      <w:r w:rsidR="00756769" w:rsidRPr="00756769">
        <w:rPr>
          <w:rFonts w:ascii="Times New Roman" w:hAnsi="Times New Roman" w:cs="Times New Roman"/>
          <w:szCs w:val="21"/>
        </w:rPr>
        <w:t>z</w:t>
      </w:r>
      <w:r w:rsidR="00145A86" w:rsidRPr="00756769">
        <w:rPr>
          <w:rFonts w:ascii="Times New Roman" w:hAnsi="Times New Roman" w:cs="Times New Roman"/>
          <w:szCs w:val="21"/>
        </w:rPr>
        <w:t>ations to build on existing local re</w:t>
      </w:r>
      <w:r w:rsidR="00756769" w:rsidRPr="00756769">
        <w:rPr>
          <w:rFonts w:ascii="Times New Roman" w:hAnsi="Times New Roman" w:cs="Times New Roman"/>
          <w:szCs w:val="21"/>
        </w:rPr>
        <w:t>s</w:t>
      </w:r>
      <w:r w:rsidR="00145A86" w:rsidRPr="00756769">
        <w:rPr>
          <w:rFonts w:ascii="Times New Roman" w:hAnsi="Times New Roman" w:cs="Times New Roman"/>
          <w:szCs w:val="21"/>
        </w:rPr>
        <w:t>ources. Business support Service and Investment fund are target</w:t>
      </w:r>
      <w:r w:rsidR="00756769" w:rsidRPr="00756769">
        <w:rPr>
          <w:rFonts w:ascii="Times New Roman" w:hAnsi="Times New Roman" w:cs="Times New Roman"/>
          <w:szCs w:val="21"/>
        </w:rPr>
        <w:t>s</w:t>
      </w:r>
      <w:r w:rsidR="00145A86" w:rsidRPr="00756769">
        <w:rPr>
          <w:rFonts w:ascii="Times New Roman" w:hAnsi="Times New Roman" w:cs="Times New Roman"/>
          <w:szCs w:val="21"/>
        </w:rPr>
        <w:t xml:space="preserve"> to support those who are looking to develop circular business models.</w:t>
      </w:r>
    </w:p>
    <w:p w14:paraId="753198EC" w14:textId="0AC49F15" w:rsidR="002C56F6" w:rsidRPr="00756769" w:rsidRDefault="002C56F6" w:rsidP="002F1587">
      <w:pPr>
        <w:rPr>
          <w:rFonts w:ascii="Times New Roman" w:hAnsi="Times New Roman" w:cs="Times New Roman"/>
          <w:szCs w:val="21"/>
        </w:rPr>
      </w:pPr>
    </w:p>
    <w:p w14:paraId="34179A28" w14:textId="33624CA2" w:rsidR="002C56F6" w:rsidRPr="00756769" w:rsidRDefault="002C56F6" w:rsidP="002F1587">
      <w:pPr>
        <w:rPr>
          <w:rFonts w:ascii="Times New Roman" w:hAnsi="Times New Roman" w:cs="Times New Roman"/>
          <w:szCs w:val="21"/>
        </w:rPr>
      </w:pPr>
      <w:r w:rsidRPr="00756769">
        <w:rPr>
          <w:rFonts w:ascii="Times New Roman" w:hAnsi="Times New Roman" w:cs="Times New Roman"/>
          <w:szCs w:val="21"/>
        </w:rPr>
        <w:t xml:space="preserve">Statement of Problem </w:t>
      </w:r>
    </w:p>
    <w:p w14:paraId="03F758C2" w14:textId="3E2D37AB" w:rsidR="002C56F6" w:rsidRPr="00756769" w:rsidRDefault="002C56F6" w:rsidP="002C56F6">
      <w:pPr>
        <w:rPr>
          <w:rFonts w:ascii="Times New Roman" w:hAnsi="Times New Roman" w:cs="Times New Roman"/>
          <w:szCs w:val="21"/>
        </w:rPr>
      </w:pPr>
      <w:r w:rsidRPr="00756769">
        <w:rPr>
          <w:rFonts w:ascii="Times New Roman" w:hAnsi="Times New Roman" w:cs="Times New Roman"/>
          <w:szCs w:val="21"/>
        </w:rPr>
        <w:t xml:space="preserve">Waste </w:t>
      </w:r>
      <w:r w:rsidRPr="00756769">
        <w:rPr>
          <w:rFonts w:ascii="Times New Roman" w:hAnsi="Times New Roman" w:cs="Times New Roman"/>
          <w:noProof/>
          <w:szCs w:val="21"/>
        </w:rPr>
        <w:t xml:space="preserve">has </w:t>
      </w:r>
      <w:r w:rsidR="00756769" w:rsidRPr="00756769">
        <w:rPr>
          <w:rFonts w:ascii="Times New Roman" w:hAnsi="Times New Roman" w:cs="Times New Roman"/>
          <w:noProof/>
          <w:szCs w:val="21"/>
        </w:rPr>
        <w:t xml:space="preserve">a </w:t>
      </w:r>
      <w:r w:rsidRPr="00756769">
        <w:rPr>
          <w:rFonts w:ascii="Times New Roman" w:hAnsi="Times New Roman" w:cs="Times New Roman"/>
          <w:noProof/>
          <w:szCs w:val="21"/>
        </w:rPr>
        <w:t>significant negative impact on</w:t>
      </w:r>
      <w:r w:rsidRPr="00756769">
        <w:rPr>
          <w:rFonts w:ascii="Times New Roman" w:hAnsi="Times New Roman" w:cs="Times New Roman"/>
          <w:szCs w:val="21"/>
        </w:rPr>
        <w:t xml:space="preserve"> the environment, climate</w:t>
      </w:r>
      <w:r w:rsidR="00756769" w:rsidRPr="00756769">
        <w:rPr>
          <w:rFonts w:ascii="Times New Roman" w:hAnsi="Times New Roman" w:cs="Times New Roman"/>
          <w:szCs w:val="21"/>
        </w:rPr>
        <w:t>,</w:t>
      </w:r>
      <w:r w:rsidRPr="00756769">
        <w:rPr>
          <w:rFonts w:ascii="Times New Roman" w:hAnsi="Times New Roman" w:cs="Times New Roman"/>
          <w:szCs w:val="21"/>
        </w:rPr>
        <w:t xml:space="preserve"> </w:t>
      </w:r>
      <w:r w:rsidRPr="00756769">
        <w:rPr>
          <w:rFonts w:ascii="Times New Roman" w:hAnsi="Times New Roman" w:cs="Times New Roman"/>
          <w:noProof/>
          <w:szCs w:val="21"/>
        </w:rPr>
        <w:t>and</w:t>
      </w:r>
      <w:r w:rsidRPr="00756769">
        <w:rPr>
          <w:rFonts w:ascii="Times New Roman" w:hAnsi="Times New Roman" w:cs="Times New Roman"/>
          <w:szCs w:val="21"/>
        </w:rPr>
        <w:t xml:space="preserve"> human health. Although waste management in Scotland has improved considerably in recent decades, over a quarter of municipal waste is still end up on landfill </w:t>
      </w:r>
      <w:r w:rsidRPr="00756769">
        <w:rPr>
          <w:rFonts w:ascii="Times New Roman" w:hAnsi="Times New Roman" w:cs="Times New Roman"/>
          <w:noProof/>
          <w:szCs w:val="21"/>
        </w:rPr>
        <w:t>and</w:t>
      </w:r>
      <w:r w:rsidRPr="00756769">
        <w:rPr>
          <w:rFonts w:ascii="Times New Roman" w:hAnsi="Times New Roman" w:cs="Times New Roman"/>
          <w:szCs w:val="21"/>
        </w:rPr>
        <w:t xml:space="preserve"> less than half of them is recycled or composted.</w:t>
      </w:r>
    </w:p>
    <w:p w14:paraId="3B70017A" w14:textId="7E15BEBB" w:rsidR="007C4CDD" w:rsidRPr="00756769" w:rsidRDefault="00992C4C" w:rsidP="002C56F6">
      <w:pPr>
        <w:rPr>
          <w:rFonts w:ascii="Times New Roman" w:hAnsi="Times New Roman" w:cs="Times New Roman"/>
          <w:szCs w:val="21"/>
        </w:rPr>
      </w:pPr>
      <w:r w:rsidRPr="00756769">
        <w:rPr>
          <w:rFonts w:ascii="Times New Roman" w:hAnsi="Times New Roman" w:cs="Times New Roman"/>
          <w:szCs w:val="21"/>
        </w:rPr>
        <w:t xml:space="preserve">In </w:t>
      </w:r>
      <w:r w:rsidR="00756769" w:rsidRPr="00756769">
        <w:rPr>
          <w:rFonts w:ascii="Times New Roman" w:hAnsi="Times New Roman" w:cs="Times New Roman"/>
          <w:szCs w:val="21"/>
        </w:rPr>
        <w:t xml:space="preserve">the </w:t>
      </w:r>
      <w:r w:rsidRPr="00756769">
        <w:rPr>
          <w:rFonts w:ascii="Times New Roman" w:hAnsi="Times New Roman" w:cs="Times New Roman"/>
          <w:szCs w:val="21"/>
        </w:rPr>
        <w:t>Acc</w:t>
      </w:r>
      <w:r w:rsidR="00756769" w:rsidRPr="00756769">
        <w:rPr>
          <w:rFonts w:ascii="Times New Roman" w:hAnsi="Times New Roman" w:cs="Times New Roman"/>
          <w:szCs w:val="21"/>
        </w:rPr>
        <w:t>e</w:t>
      </w:r>
      <w:r w:rsidRPr="00756769">
        <w:rPr>
          <w:rFonts w:ascii="Times New Roman" w:hAnsi="Times New Roman" w:cs="Times New Roman"/>
          <w:szCs w:val="21"/>
        </w:rPr>
        <w:t xml:space="preserve">lerator </w:t>
      </w:r>
      <w:proofErr w:type="spellStart"/>
      <w:r w:rsidRPr="00756769">
        <w:rPr>
          <w:rFonts w:ascii="Times New Roman" w:hAnsi="Times New Roman" w:cs="Times New Roman"/>
          <w:szCs w:val="21"/>
        </w:rPr>
        <w:t>Programme</w:t>
      </w:r>
      <w:proofErr w:type="spellEnd"/>
      <w:r w:rsidRPr="00756769">
        <w:rPr>
          <w:rFonts w:ascii="Times New Roman" w:hAnsi="Times New Roman" w:cs="Times New Roman"/>
          <w:szCs w:val="21"/>
        </w:rPr>
        <w:t xml:space="preserve">, Zero Waste Scotland attempt to increase resource efficiency and come up </w:t>
      </w:r>
      <w:r w:rsidR="00756769" w:rsidRPr="00756769">
        <w:rPr>
          <w:rFonts w:ascii="Times New Roman" w:hAnsi="Times New Roman" w:cs="Times New Roman"/>
          <w:szCs w:val="21"/>
        </w:rPr>
        <w:t xml:space="preserve">with </w:t>
      </w:r>
      <w:r w:rsidRPr="00756769">
        <w:rPr>
          <w:rFonts w:ascii="Times New Roman" w:hAnsi="Times New Roman" w:cs="Times New Roman"/>
          <w:szCs w:val="21"/>
        </w:rPr>
        <w:t>ways to deal with recycling performance. However, waste management is a bigger story involved in user, c</w:t>
      </w:r>
      <w:r w:rsidR="00756769" w:rsidRPr="00756769">
        <w:rPr>
          <w:rFonts w:ascii="Times New Roman" w:hAnsi="Times New Roman" w:cs="Times New Roman"/>
          <w:szCs w:val="21"/>
        </w:rPr>
        <w:t>usto</w:t>
      </w:r>
      <w:r w:rsidRPr="00756769">
        <w:rPr>
          <w:rFonts w:ascii="Times New Roman" w:hAnsi="Times New Roman" w:cs="Times New Roman"/>
          <w:szCs w:val="21"/>
        </w:rPr>
        <w:t>mer, stakeholder, server</w:t>
      </w:r>
      <w:r w:rsidR="00756769" w:rsidRPr="00756769">
        <w:rPr>
          <w:rFonts w:ascii="Times New Roman" w:hAnsi="Times New Roman" w:cs="Times New Roman"/>
          <w:szCs w:val="21"/>
        </w:rPr>
        <w:t>,</w:t>
      </w:r>
      <w:r w:rsidRPr="00756769">
        <w:rPr>
          <w:rFonts w:ascii="Times New Roman" w:hAnsi="Times New Roman" w:cs="Times New Roman"/>
          <w:szCs w:val="21"/>
        </w:rPr>
        <w:t xml:space="preserve"> and government. </w:t>
      </w:r>
      <w:r w:rsidR="002C56F6" w:rsidRPr="00756769">
        <w:rPr>
          <w:rFonts w:ascii="Times New Roman" w:hAnsi="Times New Roman" w:cs="Times New Roman"/>
          <w:szCs w:val="21"/>
        </w:rPr>
        <w:t xml:space="preserve">With China refusing to be the world dumping ground, North America and Western Europe are push </w:t>
      </w:r>
      <w:r w:rsidRPr="00756769">
        <w:rPr>
          <w:rFonts w:ascii="Times New Roman" w:hAnsi="Times New Roman" w:cs="Times New Roman"/>
          <w:szCs w:val="21"/>
        </w:rPr>
        <w:t>step on</w:t>
      </w:r>
      <w:r w:rsidR="002C56F6" w:rsidRPr="00756769">
        <w:rPr>
          <w:rFonts w:ascii="Times New Roman" w:hAnsi="Times New Roman" w:cs="Times New Roman"/>
          <w:szCs w:val="21"/>
        </w:rPr>
        <w:t xml:space="preserve"> the stage where they </w:t>
      </w:r>
      <w:r w:rsidRPr="00756769">
        <w:rPr>
          <w:rFonts w:ascii="Times New Roman" w:hAnsi="Times New Roman" w:cs="Times New Roman"/>
          <w:szCs w:val="21"/>
        </w:rPr>
        <w:t>examine their waste managemen</w:t>
      </w:r>
      <w:r w:rsidR="00977BE7" w:rsidRPr="00756769">
        <w:rPr>
          <w:rFonts w:ascii="Times New Roman" w:hAnsi="Times New Roman" w:cs="Times New Roman"/>
          <w:szCs w:val="21"/>
        </w:rPr>
        <w:t>t technic</w:t>
      </w:r>
      <w:r w:rsidRPr="00756769">
        <w:rPr>
          <w:rFonts w:ascii="Times New Roman" w:hAnsi="Times New Roman" w:cs="Times New Roman"/>
          <w:szCs w:val="21"/>
        </w:rPr>
        <w:t xml:space="preserve"> and</w:t>
      </w:r>
      <w:r w:rsidR="002C56F6" w:rsidRPr="00756769">
        <w:rPr>
          <w:rFonts w:ascii="Times New Roman" w:hAnsi="Times New Roman" w:cs="Times New Roman"/>
          <w:szCs w:val="21"/>
        </w:rPr>
        <w:t xml:space="preserve"> take efforts to improve </w:t>
      </w:r>
      <w:r w:rsidR="00756769" w:rsidRPr="00756769">
        <w:rPr>
          <w:rFonts w:ascii="Times New Roman" w:hAnsi="Times New Roman" w:cs="Times New Roman"/>
          <w:szCs w:val="21"/>
        </w:rPr>
        <w:t xml:space="preserve">the </w:t>
      </w:r>
      <w:r w:rsidR="007C4CDD" w:rsidRPr="00756769">
        <w:rPr>
          <w:rFonts w:ascii="Times New Roman" w:hAnsi="Times New Roman" w:cs="Times New Roman"/>
          <w:szCs w:val="21"/>
        </w:rPr>
        <w:t>local</w:t>
      </w:r>
      <w:r w:rsidR="002C56F6" w:rsidRPr="00756769">
        <w:rPr>
          <w:rFonts w:ascii="Times New Roman" w:hAnsi="Times New Roman" w:cs="Times New Roman"/>
          <w:szCs w:val="21"/>
        </w:rPr>
        <w:t xml:space="preserve"> </w:t>
      </w:r>
      <w:r w:rsidR="002C56F6" w:rsidRPr="00756769">
        <w:rPr>
          <w:rFonts w:ascii="Times New Roman" w:hAnsi="Times New Roman" w:cs="Times New Roman"/>
          <w:noProof/>
          <w:szCs w:val="21"/>
        </w:rPr>
        <w:t>waste</w:t>
      </w:r>
      <w:r w:rsidR="002C56F6" w:rsidRPr="00756769">
        <w:rPr>
          <w:rFonts w:ascii="Times New Roman" w:hAnsi="Times New Roman" w:cs="Times New Roman"/>
          <w:szCs w:val="21"/>
        </w:rPr>
        <w:t xml:space="preserve"> management system. </w:t>
      </w:r>
    </w:p>
    <w:p w14:paraId="2D77FDE8" w14:textId="0ACD8ADC" w:rsidR="007C4CDD" w:rsidRPr="00756769" w:rsidRDefault="007C4CDD" w:rsidP="007C4CDD">
      <w:pPr>
        <w:rPr>
          <w:rFonts w:ascii="Times New Roman" w:hAnsi="Times New Roman" w:cs="Times New Roman"/>
          <w:szCs w:val="21"/>
        </w:rPr>
      </w:pPr>
      <w:r w:rsidRPr="00756769">
        <w:rPr>
          <w:rFonts w:ascii="Times New Roman" w:hAnsi="Times New Roman" w:cs="Times New Roman"/>
          <w:szCs w:val="21"/>
        </w:rPr>
        <w:t xml:space="preserve">The problem is that </w:t>
      </w:r>
      <w:r w:rsidRPr="00756769">
        <w:rPr>
          <w:rFonts w:ascii="Times New Roman" w:hAnsi="Times New Roman" w:cs="Times New Roman"/>
          <w:szCs w:val="21"/>
        </w:rPr>
        <w:t>the waste management system doesn’t always</w:t>
      </w:r>
      <w:r w:rsidRPr="00756769">
        <w:rPr>
          <w:rFonts w:ascii="Times New Roman" w:hAnsi="Times New Roman" w:cs="Times New Roman"/>
          <w:szCs w:val="21"/>
        </w:rPr>
        <w:t xml:space="preserve"> work out </w:t>
      </w:r>
      <w:r w:rsidRPr="00756769">
        <w:rPr>
          <w:rFonts w:ascii="Times New Roman" w:hAnsi="Times New Roman" w:cs="Times New Roman"/>
          <w:szCs w:val="21"/>
        </w:rPr>
        <w:t xml:space="preserve">in </w:t>
      </w:r>
      <w:r w:rsidR="00756769" w:rsidRPr="00756769">
        <w:rPr>
          <w:rFonts w:ascii="Times New Roman" w:hAnsi="Times New Roman" w:cs="Times New Roman"/>
          <w:szCs w:val="21"/>
        </w:rPr>
        <w:t>the</w:t>
      </w:r>
      <w:r w:rsidRPr="00756769">
        <w:rPr>
          <w:rFonts w:ascii="Times New Roman" w:hAnsi="Times New Roman" w:cs="Times New Roman"/>
          <w:szCs w:val="21"/>
        </w:rPr>
        <w:t xml:space="preserve"> way</w:t>
      </w:r>
      <w:r w:rsidRPr="00756769">
        <w:rPr>
          <w:rFonts w:ascii="Times New Roman" w:hAnsi="Times New Roman" w:cs="Times New Roman"/>
          <w:szCs w:val="21"/>
        </w:rPr>
        <w:t xml:space="preserve"> that we expect</w:t>
      </w:r>
      <w:r w:rsidRPr="00756769">
        <w:rPr>
          <w:rFonts w:ascii="Times New Roman" w:hAnsi="Times New Roman" w:cs="Times New Roman"/>
          <w:szCs w:val="21"/>
        </w:rPr>
        <w:t xml:space="preserve">. </w:t>
      </w:r>
      <w:r w:rsidRPr="00756769">
        <w:rPr>
          <w:rFonts w:ascii="Times New Roman" w:hAnsi="Times New Roman" w:cs="Times New Roman"/>
          <w:szCs w:val="21"/>
        </w:rPr>
        <w:t>Some</w:t>
      </w:r>
      <w:r w:rsidRPr="00756769">
        <w:rPr>
          <w:rFonts w:ascii="Times New Roman" w:hAnsi="Times New Roman" w:cs="Times New Roman"/>
          <w:szCs w:val="21"/>
        </w:rPr>
        <w:t xml:space="preserve"> research has shown that due to principles of supply and demand, primary goods</w:t>
      </w:r>
      <w:r w:rsidRPr="00756769">
        <w:rPr>
          <w:rFonts w:ascii="Times New Roman" w:hAnsi="Times New Roman" w:cs="Times New Roman"/>
          <w:szCs w:val="21"/>
        </w:rPr>
        <w:t xml:space="preserve"> (goods produced with raw materials)</w:t>
      </w:r>
      <w:r w:rsidRPr="00756769">
        <w:rPr>
          <w:rFonts w:ascii="Times New Roman" w:hAnsi="Times New Roman" w:cs="Times New Roman"/>
          <w:szCs w:val="21"/>
        </w:rPr>
        <w:t xml:space="preserve"> are unlikely to be displaced by recycled goods</w:t>
      </w:r>
      <w:r w:rsidRPr="00756769">
        <w:rPr>
          <w:rFonts w:ascii="Times New Roman" w:hAnsi="Times New Roman" w:cs="Times New Roman"/>
          <w:szCs w:val="21"/>
        </w:rPr>
        <w:t xml:space="preserve"> (goods produced with the recycled materials)</w:t>
      </w:r>
      <w:r w:rsidRPr="00756769">
        <w:rPr>
          <w:rFonts w:ascii="Times New Roman" w:hAnsi="Times New Roman" w:cs="Times New Roman"/>
          <w:szCs w:val="21"/>
        </w:rPr>
        <w:t>.</w:t>
      </w:r>
      <w:r w:rsidRPr="00756769">
        <w:rPr>
          <w:rFonts w:ascii="Times New Roman" w:hAnsi="Times New Roman" w:cs="Times New Roman"/>
          <w:szCs w:val="21"/>
        </w:rPr>
        <w:t xml:space="preserve"> </w:t>
      </w:r>
      <w:r w:rsidR="001A335D" w:rsidRPr="00756769">
        <w:rPr>
          <w:rFonts w:ascii="Times New Roman" w:hAnsi="Times New Roman" w:cs="Times New Roman"/>
          <w:szCs w:val="21"/>
        </w:rPr>
        <w:t xml:space="preserve">Majority of recyclable garbage </w:t>
      </w:r>
      <w:r w:rsidR="00756769" w:rsidRPr="00756769">
        <w:rPr>
          <w:rFonts w:ascii="Times New Roman" w:hAnsi="Times New Roman" w:cs="Times New Roman"/>
          <w:szCs w:val="21"/>
        </w:rPr>
        <w:t>ende</w:t>
      </w:r>
      <w:r w:rsidR="001A335D" w:rsidRPr="00756769">
        <w:rPr>
          <w:rFonts w:ascii="Times New Roman" w:hAnsi="Times New Roman" w:cs="Times New Roman"/>
          <w:szCs w:val="21"/>
        </w:rPr>
        <w:t xml:space="preserve">d up </w:t>
      </w:r>
      <w:r w:rsidR="00503065" w:rsidRPr="00756769">
        <w:rPr>
          <w:rFonts w:ascii="Times New Roman" w:hAnsi="Times New Roman" w:cs="Times New Roman"/>
          <w:szCs w:val="21"/>
        </w:rPr>
        <w:t>on</w:t>
      </w:r>
      <w:r w:rsidR="001A335D" w:rsidRPr="00756769">
        <w:rPr>
          <w:rFonts w:ascii="Times New Roman" w:hAnsi="Times New Roman" w:cs="Times New Roman"/>
          <w:szCs w:val="21"/>
        </w:rPr>
        <w:t xml:space="preserve"> the landfill due to the lack of </w:t>
      </w:r>
      <w:r w:rsidR="00503065" w:rsidRPr="00756769">
        <w:rPr>
          <w:rFonts w:ascii="Times New Roman" w:hAnsi="Times New Roman" w:cs="Times New Roman"/>
          <w:szCs w:val="21"/>
        </w:rPr>
        <w:t xml:space="preserve">accessible </w:t>
      </w:r>
      <w:r w:rsidR="001A335D" w:rsidRPr="00756769">
        <w:rPr>
          <w:rFonts w:ascii="Times New Roman" w:hAnsi="Times New Roman" w:cs="Times New Roman"/>
          <w:szCs w:val="21"/>
        </w:rPr>
        <w:t xml:space="preserve">market for recycled goods. However, as for customers, </w:t>
      </w:r>
      <w:r w:rsidR="00503065" w:rsidRPr="00756769">
        <w:rPr>
          <w:rFonts w:ascii="Times New Roman" w:hAnsi="Times New Roman" w:cs="Times New Roman"/>
          <w:szCs w:val="21"/>
        </w:rPr>
        <w:t>recycling is</w:t>
      </w:r>
      <w:r w:rsidR="001A335D" w:rsidRPr="00756769">
        <w:rPr>
          <w:rFonts w:ascii="Times New Roman" w:hAnsi="Times New Roman" w:cs="Times New Roman"/>
          <w:szCs w:val="21"/>
        </w:rPr>
        <w:t xml:space="preserve"> marked as doing good for </w:t>
      </w:r>
      <w:r w:rsidR="00756769" w:rsidRPr="00756769">
        <w:rPr>
          <w:rFonts w:ascii="Times New Roman" w:hAnsi="Times New Roman" w:cs="Times New Roman"/>
          <w:szCs w:val="21"/>
        </w:rPr>
        <w:t xml:space="preserve">the </w:t>
      </w:r>
      <w:r w:rsidR="001A335D" w:rsidRPr="00756769">
        <w:rPr>
          <w:rFonts w:ascii="Times New Roman" w:hAnsi="Times New Roman" w:cs="Times New Roman"/>
          <w:szCs w:val="21"/>
        </w:rPr>
        <w:t xml:space="preserve">environment though it leads to </w:t>
      </w:r>
      <w:r w:rsidR="00756769" w:rsidRPr="00756769">
        <w:rPr>
          <w:rFonts w:ascii="Times New Roman" w:hAnsi="Times New Roman" w:cs="Times New Roman"/>
          <w:szCs w:val="21"/>
        </w:rPr>
        <w:t>an</w:t>
      </w:r>
      <w:r w:rsidR="001A335D" w:rsidRPr="00756769">
        <w:rPr>
          <w:rFonts w:ascii="Times New Roman" w:hAnsi="Times New Roman" w:cs="Times New Roman"/>
          <w:szCs w:val="21"/>
        </w:rPr>
        <w:t xml:space="preserve"> increase </w:t>
      </w:r>
      <w:r w:rsidR="00756769" w:rsidRPr="00756769">
        <w:rPr>
          <w:rFonts w:ascii="Times New Roman" w:hAnsi="Times New Roman" w:cs="Times New Roman"/>
          <w:szCs w:val="21"/>
        </w:rPr>
        <w:t>in</w:t>
      </w:r>
      <w:r w:rsidR="001A335D" w:rsidRPr="00756769">
        <w:rPr>
          <w:rFonts w:ascii="Times New Roman" w:hAnsi="Times New Roman" w:cs="Times New Roman"/>
          <w:szCs w:val="21"/>
        </w:rPr>
        <w:t xml:space="preserve"> consumption at the end of the day. </w:t>
      </w:r>
      <w:r w:rsidRPr="00756769">
        <w:rPr>
          <w:rFonts w:ascii="Times New Roman" w:hAnsi="Times New Roman" w:cs="Times New Roman"/>
          <w:szCs w:val="21"/>
        </w:rPr>
        <w:t xml:space="preserve">In </w:t>
      </w:r>
      <w:r w:rsidR="001A335D" w:rsidRPr="00756769">
        <w:rPr>
          <w:rFonts w:ascii="Times New Roman" w:hAnsi="Times New Roman" w:cs="Times New Roman"/>
          <w:szCs w:val="21"/>
        </w:rPr>
        <w:t>other</w:t>
      </w:r>
      <w:r w:rsidRPr="00756769">
        <w:rPr>
          <w:rFonts w:ascii="Times New Roman" w:hAnsi="Times New Roman" w:cs="Times New Roman"/>
          <w:szCs w:val="21"/>
        </w:rPr>
        <w:t xml:space="preserve"> word</w:t>
      </w:r>
      <w:r w:rsidR="001A335D" w:rsidRPr="00756769">
        <w:rPr>
          <w:rFonts w:ascii="Times New Roman" w:hAnsi="Times New Roman" w:cs="Times New Roman"/>
          <w:szCs w:val="21"/>
        </w:rPr>
        <w:t>s</w:t>
      </w:r>
      <w:r w:rsidRPr="00756769">
        <w:rPr>
          <w:rFonts w:ascii="Times New Roman" w:hAnsi="Times New Roman" w:cs="Times New Roman"/>
          <w:szCs w:val="21"/>
        </w:rPr>
        <w:t xml:space="preserve">, </w:t>
      </w:r>
      <w:r w:rsidRPr="00756769">
        <w:rPr>
          <w:rFonts w:ascii="Times New Roman" w:hAnsi="Times New Roman" w:cs="Times New Roman"/>
          <w:szCs w:val="21"/>
        </w:rPr>
        <w:t>we are adding materials to the environment with recycling.</w:t>
      </w:r>
      <w:r w:rsidR="001A335D" w:rsidRPr="00756769">
        <w:rPr>
          <w:rFonts w:ascii="Times New Roman" w:hAnsi="Times New Roman" w:cs="Times New Roman"/>
          <w:szCs w:val="21"/>
        </w:rPr>
        <w:t xml:space="preserve"> </w:t>
      </w:r>
    </w:p>
    <w:p w14:paraId="158C0792" w14:textId="77777777" w:rsidR="007C4CDD" w:rsidRPr="00756769" w:rsidRDefault="007C4CDD" w:rsidP="002C56F6">
      <w:pPr>
        <w:rPr>
          <w:rFonts w:ascii="Times New Roman" w:hAnsi="Times New Roman" w:cs="Times New Roman"/>
          <w:szCs w:val="21"/>
        </w:rPr>
      </w:pPr>
    </w:p>
    <w:p w14:paraId="30D55A56" w14:textId="77777777" w:rsidR="002C56F6" w:rsidRPr="00756769" w:rsidRDefault="002C56F6" w:rsidP="002F1587">
      <w:pPr>
        <w:rPr>
          <w:rFonts w:ascii="Times New Roman" w:hAnsi="Times New Roman" w:cs="Times New Roman"/>
          <w:szCs w:val="21"/>
        </w:rPr>
      </w:pPr>
    </w:p>
    <w:p w14:paraId="48EA9AE9" w14:textId="74E1236E" w:rsidR="002C56F6" w:rsidRPr="00756769" w:rsidRDefault="00992C4C" w:rsidP="002F1587">
      <w:pPr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</w:pP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Proposed Solution</w:t>
      </w:r>
    </w:p>
    <w:p w14:paraId="0E9CF9A6" w14:textId="5DBBA345" w:rsidR="005624C0" w:rsidRPr="00756769" w:rsidRDefault="007C4CDD" w:rsidP="002F1587">
      <w:pPr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</w:pP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To tackle this problem, first</w:t>
      </w:r>
      <w:r w:rsidR="00756769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,</w:t>
      </w: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 Zero Waste Scotland could do is</w:t>
      </w:r>
      <w:r w:rsidR="001A335D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 educate </w:t>
      </w:r>
      <w:r w:rsidR="00756769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the </w:t>
      </w:r>
      <w:r w:rsidR="001A335D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public to identify the</w:t>
      </w: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 misconception about recycling</w:t>
      </w:r>
      <w:r w:rsidR="001A335D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. P</w:t>
      </w:r>
      <w:r w:rsidR="00992C4C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ossible solution</w:t>
      </w:r>
      <w:r w:rsidR="001A335D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s</w:t>
      </w:r>
      <w:r w:rsidR="00992C4C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 would be </w:t>
      </w:r>
      <w:r w:rsidR="001A335D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involved to incorporate with local government and University. Secondly, </w:t>
      </w:r>
      <w:r w:rsidR="005624C0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instead of advocating recycling, highlight the importance of reuse.</w:t>
      </w:r>
    </w:p>
    <w:p w14:paraId="32CE3A44" w14:textId="77777777" w:rsidR="005624C0" w:rsidRPr="00756769" w:rsidRDefault="005624C0" w:rsidP="002F1587">
      <w:pPr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</w:pPr>
    </w:p>
    <w:p w14:paraId="3BA9B151" w14:textId="77777777" w:rsidR="005624C0" w:rsidRPr="00756769" w:rsidRDefault="005624C0" w:rsidP="002F1587">
      <w:pPr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</w:pP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Scope</w:t>
      </w:r>
    </w:p>
    <w:p w14:paraId="27A1AF83" w14:textId="5991410B" w:rsidR="00503065" w:rsidRPr="00756769" w:rsidRDefault="005624C0" w:rsidP="002F1587">
      <w:pPr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</w:pP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To determine if the misconception is p</w:t>
      </w:r>
      <w:r w:rsidR="00503065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revalent</w:t>
      </w: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 among social members and the effectiveness of my proposed solution</w:t>
      </w:r>
      <w:r w:rsidR="00503065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,</w:t>
      </w: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 </w:t>
      </w:r>
      <w:r w:rsidR="00503065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there are few</w:t>
      </w:r>
      <w:r w:rsidR="0006174A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 </w:t>
      </w:r>
      <w:r w:rsidR="00503065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question</w:t>
      </w:r>
      <w:r w:rsidR="0006174A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s </w:t>
      </w:r>
      <w:r w:rsidR="00503065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needed to be included: </w:t>
      </w:r>
    </w:p>
    <w:p w14:paraId="54079FA3" w14:textId="2F115A68" w:rsidR="00503065" w:rsidRPr="00756769" w:rsidRDefault="00503065" w:rsidP="0006174A">
      <w:pPr>
        <w:pStyle w:val="ListParagraph"/>
        <w:numPr>
          <w:ilvl w:val="0"/>
          <w:numId w:val="3"/>
        </w:numPr>
        <w:ind w:firstLineChars="0"/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</w:pP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lastRenderedPageBreak/>
        <w:t xml:space="preserve">What is the cost </w:t>
      </w:r>
      <w:r w:rsidR="00756769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of using recycled materials</w:t>
      </w:r>
      <w:r w:rsidR="00756769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 for a </w:t>
      </w: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business </w:t>
      </w:r>
      <w:r w:rsidR="00756769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entity</w:t>
      </w: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?</w:t>
      </w:r>
    </w:p>
    <w:p w14:paraId="5757AB52" w14:textId="47C62631" w:rsidR="00503065" w:rsidRPr="00756769" w:rsidRDefault="00503065" w:rsidP="0006174A">
      <w:pPr>
        <w:pStyle w:val="ListParagraph"/>
        <w:numPr>
          <w:ilvl w:val="0"/>
          <w:numId w:val="3"/>
        </w:numPr>
        <w:ind w:firstLineChars="0"/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</w:pP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Does Zero Waste Scotland have </w:t>
      </w:r>
      <w:r w:rsidR="00756769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a </w:t>
      </w: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relative concern on this issue?</w:t>
      </w:r>
    </w:p>
    <w:p w14:paraId="4DE9CD93" w14:textId="2BBFA936" w:rsidR="00992C4C" w:rsidRPr="00756769" w:rsidRDefault="00503065" w:rsidP="0006174A">
      <w:pPr>
        <w:pStyle w:val="ListParagraph"/>
        <w:numPr>
          <w:ilvl w:val="0"/>
          <w:numId w:val="3"/>
        </w:numPr>
        <w:ind w:firstLineChars="0"/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</w:pP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Consumption is not always considered negative, but how do balance the increasing consumption with the idea of Zero Waste.</w:t>
      </w:r>
    </w:p>
    <w:p w14:paraId="72CB41C6" w14:textId="17B3FA8C" w:rsidR="00503065" w:rsidRPr="00756769" w:rsidRDefault="00503065" w:rsidP="0006174A">
      <w:pPr>
        <w:pStyle w:val="ListParagraph"/>
        <w:numPr>
          <w:ilvl w:val="0"/>
          <w:numId w:val="3"/>
        </w:numPr>
        <w:ind w:firstLineChars="0"/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</w:pPr>
      <w:r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Who should be the leader of this project</w:t>
      </w:r>
      <w:r w:rsidR="0006174A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 to have such </w:t>
      </w:r>
      <w:r w:rsidR="00756769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 xml:space="preserve">a </w:t>
      </w:r>
      <w:r w:rsidR="0006174A" w:rsidRPr="00756769">
        <w:rPr>
          <w:rStyle w:val="Strong"/>
          <w:rFonts w:ascii="Times New Roman" w:hAnsi="Times New Roman" w:cs="Times New Roman"/>
          <w:b w:val="0"/>
          <w:bCs w:val="0"/>
          <w:szCs w:val="21"/>
          <w:bdr w:val="none" w:sz="0" w:space="0" w:color="auto" w:frame="1"/>
          <w:shd w:val="clear" w:color="auto" w:fill="FFFFFF"/>
        </w:rPr>
        <w:t>huge impact?</w:t>
      </w:r>
    </w:p>
    <w:p w14:paraId="19CB3856" w14:textId="3479302B" w:rsidR="0006174A" w:rsidRPr="00756769" w:rsidRDefault="0006174A" w:rsidP="0006174A">
      <w:pPr>
        <w:pStyle w:val="ListParagraph"/>
        <w:ind w:left="360"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</w:p>
    <w:p w14:paraId="2839AE0D" w14:textId="5D968BD3" w:rsidR="0006174A" w:rsidRPr="00756769" w:rsidRDefault="0006174A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Methods</w:t>
      </w:r>
    </w:p>
    <w:p w14:paraId="382A0FE7" w14:textId="4B9B4ADE" w:rsidR="0006174A" w:rsidRPr="00756769" w:rsidRDefault="0006174A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Surveys 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are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 the primary source of data. Though the survey targets would cover all range of age of 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the 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population 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i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n the reachable area, students will be our primary target because they are viewed as the most educat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ed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 group with 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an 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open mind.</w:t>
      </w:r>
    </w:p>
    <w:p w14:paraId="4EB6A3AC" w14:textId="77777777" w:rsidR="0006174A" w:rsidRPr="00756769" w:rsidRDefault="0006174A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</w:p>
    <w:p w14:paraId="6A24B1C3" w14:textId="6D66FB10" w:rsidR="0006174A" w:rsidRPr="00756769" w:rsidRDefault="0006174A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Another method involves in deliver 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an 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interesting test for random people.  </w:t>
      </w:r>
    </w:p>
    <w:p w14:paraId="000AA8B0" w14:textId="4FB1D167" w:rsidR="0006174A" w:rsidRPr="00756769" w:rsidRDefault="0006174A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  <w:r w:rsidRPr="00756769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006A5E01" wp14:editId="0BA5025A">
            <wp:extent cx="1706880" cy="2391738"/>
            <wp:effectExtent l="0" t="0" r="7620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792" cy="2419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56769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70855C93" wp14:editId="473D5A47">
            <wp:extent cx="1684020" cy="2357627"/>
            <wp:effectExtent l="0" t="0" r="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2107" cy="2382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56769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2B86862A" wp14:editId="62D5BC77">
            <wp:extent cx="1706880" cy="2358120"/>
            <wp:effectExtent l="0" t="0" r="762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603" cy="2407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B470A" w14:textId="318C4EE4" w:rsidR="0006174A" w:rsidRPr="00756769" w:rsidRDefault="0006174A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</w:p>
    <w:p w14:paraId="6EBB3D71" w14:textId="3C57AF1B" w:rsidR="0006174A" w:rsidRPr="00756769" w:rsidRDefault="0006174A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Qualifications</w:t>
      </w:r>
    </w:p>
    <w:p w14:paraId="0AE56A6A" w14:textId="22BA862E" w:rsidR="0006174A" w:rsidRPr="00756769" w:rsidRDefault="0006174A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The experience and networks gained from </w:t>
      </w:r>
      <w:r w:rsidR="00CD7A74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living in Edinburgh give me a chance to interact with local people and organizations. I volunteered with the project associate with Zero Waste Scotland which could offer the data needed for addressing this problem.</w:t>
      </w:r>
    </w:p>
    <w:p w14:paraId="0CCA86B3" w14:textId="2AC94788" w:rsidR="00CD7A74" w:rsidRPr="00756769" w:rsidRDefault="00CD7A74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</w:p>
    <w:p w14:paraId="06CA07F9" w14:textId="143B1331" w:rsidR="00CD7A74" w:rsidRPr="00756769" w:rsidRDefault="00CD7A74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Intended Audience</w:t>
      </w:r>
    </w:p>
    <w:p w14:paraId="1A8D3B23" w14:textId="19ED6778" w:rsidR="00CD7A74" w:rsidRPr="00756769" w:rsidRDefault="00CD7A74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The potential audiences are local people and those activity organizations aiming to change citizen’s behavior.</w:t>
      </w:r>
    </w:p>
    <w:p w14:paraId="67D8857B" w14:textId="7885BAA3" w:rsidR="00CD7A74" w:rsidRPr="00756769" w:rsidRDefault="00CD7A74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</w:p>
    <w:p w14:paraId="3D560231" w14:textId="4DB94276" w:rsidR="00CD7A74" w:rsidRPr="00756769" w:rsidRDefault="00CD7A74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Conclusion</w:t>
      </w:r>
    </w:p>
    <w:p w14:paraId="55EE31AE" w14:textId="19CFEEC0" w:rsidR="00756769" w:rsidRPr="00756769" w:rsidRDefault="00CD7A74" w:rsidP="0006174A">
      <w:pPr>
        <w:pStyle w:val="ListParagraph"/>
        <w:ind w:firstLineChars="0" w:firstLine="0"/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</w:pP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Exposing what is the act</w:t>
      </w:r>
      <w:bookmarkStart w:id="0" w:name="_GoBack"/>
      <w:bookmarkEnd w:id="0"/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ual waste management system to 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the 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audience play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s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 a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n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 important role 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i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n the process of deliver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ing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 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a 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circular economy Accelerator project for Zero Waste Scotland. It could open a door for 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a </w:t>
      </w:r>
      <w:r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>broad market on recycled goods</w:t>
      </w:r>
      <w:r w:rsidR="00756769" w:rsidRPr="00756769">
        <w:rPr>
          <w:rFonts w:ascii="Times New Roman" w:hAnsi="Times New Roman" w:cs="Times New Roman"/>
          <w:szCs w:val="21"/>
          <w:bdr w:val="none" w:sz="0" w:space="0" w:color="auto" w:frame="1"/>
          <w:shd w:val="clear" w:color="auto" w:fill="FFFFFF"/>
        </w:rPr>
        <w:t xml:space="preserve"> which are originally disliked by customers.</w:t>
      </w:r>
      <w:r w:rsidR="00756769" w:rsidRPr="00756769">
        <w:rPr>
          <w:rFonts w:ascii="Times New Roman" w:hAnsi="Times New Roman" w:cs="Times New Roman"/>
          <w:szCs w:val="21"/>
        </w:rPr>
        <w:br/>
      </w:r>
      <w:r w:rsidR="00756769" w:rsidRPr="00756769">
        <w:rPr>
          <w:rFonts w:ascii="Times New Roman" w:hAnsi="Times New Roman" w:cs="Times New Roman"/>
          <w:szCs w:val="21"/>
        </w:rPr>
        <w:br/>
      </w:r>
      <w:r w:rsidR="00756769" w:rsidRPr="00756769">
        <w:rPr>
          <w:rFonts w:ascii="Times New Roman" w:hAnsi="Times New Roman" w:cs="Times New Roman"/>
          <w:szCs w:val="21"/>
        </w:rPr>
        <w:br/>
      </w:r>
    </w:p>
    <w:sectPr w:rsidR="00756769" w:rsidRPr="007567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8A82C" w14:textId="77777777" w:rsidR="007262A3" w:rsidRDefault="007262A3" w:rsidP="00F84A99">
      <w:r>
        <w:separator/>
      </w:r>
    </w:p>
  </w:endnote>
  <w:endnote w:type="continuationSeparator" w:id="0">
    <w:p w14:paraId="2581AAA5" w14:textId="77777777" w:rsidR="007262A3" w:rsidRDefault="007262A3" w:rsidP="00F84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CF0075" w14:textId="77777777" w:rsidR="007262A3" w:rsidRDefault="007262A3" w:rsidP="00F84A99">
      <w:r>
        <w:separator/>
      </w:r>
    </w:p>
  </w:footnote>
  <w:footnote w:type="continuationSeparator" w:id="0">
    <w:p w14:paraId="737BEF8E" w14:textId="77777777" w:rsidR="007262A3" w:rsidRDefault="007262A3" w:rsidP="00F84A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B1291"/>
    <w:multiLevelType w:val="multilevel"/>
    <w:tmpl w:val="FA52E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CC6429"/>
    <w:multiLevelType w:val="hybridMultilevel"/>
    <w:tmpl w:val="8B4A37F2"/>
    <w:lvl w:ilvl="0" w:tplc="B81E01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43C503C"/>
    <w:multiLevelType w:val="hybridMultilevel"/>
    <w:tmpl w:val="6E96E682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2E9550A9"/>
    <w:multiLevelType w:val="hybridMultilevel"/>
    <w:tmpl w:val="B85E7756"/>
    <w:lvl w:ilvl="0" w:tplc="FD9AB1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803127A"/>
    <w:multiLevelType w:val="multilevel"/>
    <w:tmpl w:val="F2FA1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7U0NjE2Mbc0MjdS0lEKTi0uzszPAykwqgUA/OLKgCwAAAA="/>
  </w:docVars>
  <w:rsids>
    <w:rsidRoot w:val="00DB4D4B"/>
    <w:rsid w:val="0006174A"/>
    <w:rsid w:val="00145A86"/>
    <w:rsid w:val="001A335D"/>
    <w:rsid w:val="002C56F6"/>
    <w:rsid w:val="002F1587"/>
    <w:rsid w:val="003D5F92"/>
    <w:rsid w:val="004A3B8F"/>
    <w:rsid w:val="00503065"/>
    <w:rsid w:val="005624C0"/>
    <w:rsid w:val="00641F54"/>
    <w:rsid w:val="007262A3"/>
    <w:rsid w:val="00737B1E"/>
    <w:rsid w:val="00756769"/>
    <w:rsid w:val="0078771B"/>
    <w:rsid w:val="007C4CDD"/>
    <w:rsid w:val="00977BE7"/>
    <w:rsid w:val="00992C4C"/>
    <w:rsid w:val="00B36A71"/>
    <w:rsid w:val="00CD7A74"/>
    <w:rsid w:val="00CF44AB"/>
    <w:rsid w:val="00D366D9"/>
    <w:rsid w:val="00DA7E64"/>
    <w:rsid w:val="00DB4D4B"/>
    <w:rsid w:val="00E667CB"/>
    <w:rsid w:val="00F84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FACE31"/>
  <w15:chartTrackingRefBased/>
  <w15:docId w15:val="{E24B4B16-76D6-4E7A-B608-089483667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58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4A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84A9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84A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84A99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37B1E"/>
    <w:pPr>
      <w:ind w:firstLineChars="200" w:firstLine="420"/>
    </w:pPr>
  </w:style>
  <w:style w:type="character" w:styleId="Strong">
    <w:name w:val="Strong"/>
    <w:basedOn w:val="DefaultParagraphFont"/>
    <w:uiPriority w:val="22"/>
    <w:qFormat/>
    <w:rsid w:val="00992C4C"/>
    <w:rPr>
      <w:b/>
      <w:bCs/>
    </w:rPr>
  </w:style>
  <w:style w:type="paragraph" w:styleId="NormalWeb">
    <w:name w:val="Normal (Web)"/>
    <w:basedOn w:val="Normal"/>
    <w:uiPriority w:val="99"/>
    <w:unhideWhenUsed/>
    <w:rsid w:val="0075676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567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2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749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386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9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2</Pages>
  <Words>686</Words>
  <Characters>3614</Characters>
  <Application>Microsoft Office Word</Application>
  <DocSecurity>0</DocSecurity>
  <Lines>6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r sugar</dc:creator>
  <cp:keywords/>
  <dc:description/>
  <cp:lastModifiedBy>sugar sugar</cp:lastModifiedBy>
  <cp:revision>4</cp:revision>
  <dcterms:created xsi:type="dcterms:W3CDTF">2020-10-12T11:32:00Z</dcterms:created>
  <dcterms:modified xsi:type="dcterms:W3CDTF">2020-10-16T14:32:00Z</dcterms:modified>
</cp:coreProperties>
</file>